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mantha Navarr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manth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varr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18 N Princeton Ave, Arlington Heights, IL, USA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ewilson938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97280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nn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0/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2/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cy</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7/2016</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